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272727" w:themeColor="text1" w:themeTint="D8"/>
  <w:body>
    <w:p w14:paraId="3E8D9E19" w14:textId="5CE6BB24" w:rsidR="002C6B91" w:rsidRDefault="00E86D84" w:rsidP="002C6B91">
      <w:pPr>
        <w:pStyle w:val="Title"/>
      </w:pPr>
      <w:r>
        <w:tab/>
      </w:r>
      <w:r w:rsidR="002C6B91">
        <w:t>Password Spraying</w:t>
      </w:r>
    </w:p>
    <w:p w14:paraId="2E488853" w14:textId="77777777" w:rsidR="002C6B91" w:rsidRDefault="002C6B91" w:rsidP="002C6B91">
      <w:pPr>
        <w:ind w:firstLine="720"/>
      </w:pPr>
    </w:p>
    <w:p w14:paraId="3D892ECD" w14:textId="17841653" w:rsidR="005B660A" w:rsidRDefault="00E86D84" w:rsidP="002C6B91">
      <w:pPr>
        <w:ind w:firstLine="720"/>
      </w:pPr>
      <w:r>
        <w:t xml:space="preserve">The first step I took was to gather some names for username creation.  My teammate Arcelia provided a </w:t>
      </w:r>
      <w:r w:rsidR="000374C5">
        <w:t>long list of names</w:t>
      </w:r>
      <w:r w:rsidR="006417F3">
        <w:t xml:space="preserve"> she gathered from Ensign.ed</w:t>
      </w:r>
      <w:r w:rsidR="00B36016">
        <w:t>u</w:t>
      </w:r>
      <w:r w:rsidR="000374C5">
        <w:t xml:space="preserve">.  </w:t>
      </w:r>
      <w:r w:rsidR="00863FC1">
        <w:t xml:space="preserve">If I were to do this attack again in the </w:t>
      </w:r>
      <w:r w:rsidR="0005757E">
        <w:t>future,</w:t>
      </w:r>
      <w:r w:rsidR="00863FC1">
        <w:t xml:space="preserve"> I’d use a python web scraper.  </w:t>
      </w:r>
      <w:r w:rsidR="000374C5">
        <w:t>I then took that list and converted it to csv format with Excel.</w:t>
      </w:r>
    </w:p>
    <w:p w14:paraId="486F1850" w14:textId="2BBC01C5" w:rsidR="00B53187" w:rsidRDefault="00B53187">
      <w:r w:rsidRPr="00B53187">
        <w:rPr>
          <w:noProof/>
        </w:rPr>
        <w:drawing>
          <wp:inline distT="0" distB="0" distL="0" distR="0" wp14:anchorId="2F88FD02" wp14:editId="321628E1">
            <wp:extent cx="5943600" cy="4969510"/>
            <wp:effectExtent l="0" t="0" r="0" b="254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6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CBC54" w14:textId="459FF494" w:rsidR="000374C5" w:rsidRDefault="000374C5" w:rsidP="000374C5">
      <w:pPr>
        <w:ind w:firstLine="720"/>
      </w:pPr>
      <w:r>
        <w:t>I then used</w:t>
      </w:r>
      <w:r w:rsidR="00C02B49">
        <w:t xml:space="preserve"> the above sc</w:t>
      </w:r>
      <w:r w:rsidR="00374CAD">
        <w:t xml:space="preserve">ript provided by the pcn3rd to convert the csv file to a list of possible usernames.  </w:t>
      </w:r>
      <w:r w:rsidR="0020562E">
        <w:t xml:space="preserve">I struggled for a while to get this script to work </w:t>
      </w:r>
      <w:r w:rsidR="00224406">
        <w:t xml:space="preserve">because I didn’t understand the </w:t>
      </w:r>
      <w:r w:rsidR="00F0108C">
        <w:t>need for -</w:t>
      </w:r>
      <w:proofErr w:type="spellStart"/>
      <w:r w:rsidR="00F0108C">
        <w:t>i</w:t>
      </w:r>
      <w:proofErr w:type="spellEnd"/>
      <w:r w:rsidR="00F0108C">
        <w:t xml:space="preserve">.  </w:t>
      </w:r>
    </w:p>
    <w:p w14:paraId="066DC3DA" w14:textId="2476BABE" w:rsidR="00340C92" w:rsidRDefault="00340C92" w:rsidP="00340C92">
      <w:r>
        <w:lastRenderedPageBreak/>
        <w:tab/>
      </w:r>
      <w:r w:rsidRPr="00340C92">
        <w:drawing>
          <wp:inline distT="0" distB="0" distL="0" distR="0" wp14:anchorId="1BA8610A" wp14:editId="259F84CA">
            <wp:extent cx="4769095" cy="5219968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69095" cy="5219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EA799" w14:textId="2FB855D0" w:rsidR="00456DD7" w:rsidRDefault="00F870EC" w:rsidP="00F870EC">
      <w:pPr>
        <w:ind w:firstLine="720"/>
      </w:pPr>
      <w:r>
        <w:lastRenderedPageBreak/>
        <w:t xml:space="preserve">Due to my confusion I tried to create a new script as shown </w:t>
      </w:r>
      <w:r>
        <w:t>above</w:t>
      </w:r>
      <w:r>
        <w:t xml:space="preserve">.  I then watched the course instructional videos and realized I was </w:t>
      </w:r>
      <w:proofErr w:type="gramStart"/>
      <w:r>
        <w:t>missing -</w:t>
      </w:r>
      <w:proofErr w:type="spellStart"/>
      <w:r>
        <w:t>i</w:t>
      </w:r>
      <w:proofErr w:type="spellEnd"/>
      <w:r>
        <w:t>.</w:t>
      </w:r>
      <w:proofErr w:type="gramEnd"/>
      <w:r>
        <w:t xml:space="preserve">  I then updated the </w:t>
      </w:r>
      <w:r w:rsidR="00D467E0">
        <w:t xml:space="preserve">original </w:t>
      </w:r>
      <w:r>
        <w:t>script to clarify the issue.</w:t>
      </w:r>
      <w:r w:rsidR="00D011DA" w:rsidRPr="00D011DA">
        <w:rPr>
          <w:noProof/>
        </w:rPr>
        <w:drawing>
          <wp:inline distT="0" distB="0" distL="0" distR="0" wp14:anchorId="70AF4D1E" wp14:editId="102E7B07">
            <wp:extent cx="5359675" cy="4407126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59675" cy="440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9EEAC" w14:textId="0A73035D" w:rsidR="00894B09" w:rsidRDefault="00894B09" w:rsidP="00894B09">
      <w:r>
        <w:t>Above is shown the results of using the pcn3rd script correctly.</w:t>
      </w:r>
    </w:p>
    <w:p w14:paraId="0E93485C" w14:textId="77777777" w:rsidR="00B53187" w:rsidRDefault="00B53187"/>
    <w:p w14:paraId="7069AE9E" w14:textId="59F53B61" w:rsidR="008411F0" w:rsidRDefault="008411F0"/>
    <w:p w14:paraId="2FF3CD95" w14:textId="7954B384" w:rsidR="008411F0" w:rsidRDefault="008411F0">
      <w:r w:rsidRPr="008411F0">
        <w:rPr>
          <w:noProof/>
        </w:rPr>
        <w:lastRenderedPageBreak/>
        <w:drawing>
          <wp:inline distT="0" distB="0" distL="0" distR="0" wp14:anchorId="6B5DBAE9" wp14:editId="05D87C54">
            <wp:extent cx="4826248" cy="3054507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26248" cy="3054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7B9A7" w14:textId="4DC0CA74" w:rsidR="00894B09" w:rsidRDefault="00315AEF">
      <w:r>
        <w:t>Next</w:t>
      </w:r>
      <w:r w:rsidR="00D467E0">
        <w:t>,</w:t>
      </w:r>
      <w:r>
        <w:t xml:space="preserve"> I used the awk command to append the </w:t>
      </w:r>
      <w:r w:rsidR="006D1954">
        <w:t>email domain to the usernames.</w:t>
      </w:r>
    </w:p>
    <w:p w14:paraId="65C01639" w14:textId="23BC2E40" w:rsidR="00E06DCA" w:rsidRDefault="00E06DCA">
      <w:r w:rsidRPr="00E06DCA">
        <w:rPr>
          <w:noProof/>
        </w:rPr>
        <w:drawing>
          <wp:inline distT="0" distB="0" distL="0" distR="0" wp14:anchorId="7C0C79E8" wp14:editId="7EA95BDF">
            <wp:extent cx="5943600" cy="1210310"/>
            <wp:effectExtent l="0" t="0" r="0" b="8890"/>
            <wp:docPr id="4" name="Picture 4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computer screen capture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70F6A" w14:textId="46276A68" w:rsidR="006D1954" w:rsidRDefault="00DC77FA">
      <w:r>
        <w:t xml:space="preserve">I then </w:t>
      </w:r>
      <w:r w:rsidR="00693D00">
        <w:t>found a powerful wordlist/password generation tool named cook.  Using this tool</w:t>
      </w:r>
      <w:r w:rsidR="00A53789">
        <w:t>,</w:t>
      </w:r>
      <w:r w:rsidR="00693D00">
        <w:t xml:space="preserve"> I created multiple wordlists meeting the criteria listed in the </w:t>
      </w:r>
      <w:r w:rsidR="00BB6060">
        <w:t>course instructional video.</w:t>
      </w:r>
    </w:p>
    <w:p w14:paraId="4406327D" w14:textId="377C106F" w:rsidR="004E2DCD" w:rsidRDefault="004E2DCD">
      <w:r w:rsidRPr="004E2DCD">
        <w:rPr>
          <w:noProof/>
        </w:rPr>
        <w:drawing>
          <wp:inline distT="0" distB="0" distL="0" distR="0" wp14:anchorId="46209BCC" wp14:editId="4920010E">
            <wp:extent cx="5943600" cy="1816100"/>
            <wp:effectExtent l="0" t="0" r="0" b="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F3623" w14:textId="21B5914E" w:rsidR="00EC12D9" w:rsidRDefault="00EC12D9">
      <w:r>
        <w:t>The wordlists are shown above.  I then combined</w:t>
      </w:r>
      <w:r w:rsidR="00EB6930">
        <w:t xml:space="preserve"> and sorted the wordlists into the top two files shown above.</w:t>
      </w:r>
    </w:p>
    <w:p w14:paraId="77A6D7A1" w14:textId="4D9429B0" w:rsidR="00B32291" w:rsidRDefault="00B32291">
      <w:r w:rsidRPr="00B32291">
        <w:rPr>
          <w:noProof/>
        </w:rPr>
        <w:drawing>
          <wp:inline distT="0" distB="0" distL="0" distR="0" wp14:anchorId="109B197C" wp14:editId="292D767A">
            <wp:extent cx="3486329" cy="514376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86329" cy="514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0224C" w14:textId="12704829" w:rsidR="00EB6930" w:rsidRDefault="00900DC6">
      <w:r>
        <w:lastRenderedPageBreak/>
        <w:t>Using this combined wordlist</w:t>
      </w:r>
      <w:r w:rsidR="00B1283C">
        <w:t xml:space="preserve"> and the email list</w:t>
      </w:r>
      <w:r w:rsidR="00D24A24">
        <w:t xml:space="preserve"> I attempted to fuzz</w:t>
      </w:r>
      <w:r w:rsidR="0038498E">
        <w:t>/brute force</w:t>
      </w:r>
      <w:r w:rsidR="00D24A24">
        <w:t xml:space="preserve"> the login for </w:t>
      </w:r>
      <w:proofErr w:type="spellStart"/>
      <w:r w:rsidR="00D24A24">
        <w:t>qdpm</w:t>
      </w:r>
      <w:proofErr w:type="spellEnd"/>
      <w:r w:rsidR="00D24A24">
        <w:t xml:space="preserve">.  </w:t>
      </w:r>
      <w:r w:rsidR="00B1283C">
        <w:t>Unfortunately, this</w:t>
      </w:r>
      <w:r w:rsidR="0038498E">
        <w:t xml:space="preserve"> fuzz would have taken an excessive amount of time.  </w:t>
      </w:r>
      <w:r w:rsidR="00392A68">
        <w:t xml:space="preserve">As you can see in the above screenshot, I generated over </w:t>
      </w:r>
      <w:r w:rsidR="00277E5B">
        <w:t>five million unique passwords.</w:t>
      </w:r>
    </w:p>
    <w:p w14:paraId="742067A7" w14:textId="7C071BDE" w:rsidR="00D621F6" w:rsidRDefault="00D621F6">
      <w:r w:rsidRPr="00D621F6">
        <w:rPr>
          <w:noProof/>
        </w:rPr>
        <w:drawing>
          <wp:inline distT="0" distB="0" distL="0" distR="0" wp14:anchorId="010AF7DC" wp14:editId="1CD35A7D">
            <wp:extent cx="4229317" cy="419122"/>
            <wp:effectExtent l="0" t="0" r="0" b="0"/>
            <wp:docPr id="7" name="Picture 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29317" cy="419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50A57" w14:textId="7576FEF9" w:rsidR="00570297" w:rsidRDefault="00570297">
      <w:r>
        <w:t xml:space="preserve">Seeing that this first fuzz would take longer than was feasible, I created a much shorter password </w:t>
      </w:r>
      <w:r w:rsidR="00433FE9">
        <w:t xml:space="preserve">list.  This list was composed of </w:t>
      </w:r>
      <w:r w:rsidR="0005757E">
        <w:t>all</w:t>
      </w:r>
      <w:r w:rsidR="00433FE9">
        <w:t xml:space="preserve"> the ensign and </w:t>
      </w:r>
      <w:proofErr w:type="spellStart"/>
      <w:r w:rsidR="00433FE9">
        <w:t>seasonYear</w:t>
      </w:r>
      <w:proofErr w:type="spellEnd"/>
      <w:r w:rsidR="00433FE9">
        <w:t xml:space="preserve"> based passwords.</w:t>
      </w:r>
    </w:p>
    <w:p w14:paraId="27AB0ACB" w14:textId="41FC2CFC" w:rsidR="00724845" w:rsidRDefault="00395A8A">
      <w:r w:rsidRPr="00395A8A">
        <w:drawing>
          <wp:inline distT="0" distB="0" distL="0" distR="0" wp14:anchorId="02569C9D" wp14:editId="4FC2D713">
            <wp:extent cx="3149762" cy="2482978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49762" cy="2482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7F1D7" w14:textId="49A152C2" w:rsidR="00570297" w:rsidRDefault="00E67D29">
      <w:r>
        <w:t xml:space="preserve">While this list was significantly shorter, </w:t>
      </w:r>
      <w:r w:rsidR="00395A8A">
        <w:t xml:space="preserve">combined with the </w:t>
      </w:r>
      <w:r w:rsidR="00ED5960">
        <w:t xml:space="preserve">number of emails to fuzz </w:t>
      </w:r>
      <w:r w:rsidR="002B3EF9">
        <w:t>the password spray would</w:t>
      </w:r>
      <w:r w:rsidR="00ED5960">
        <w:t xml:space="preserve"> still </w:t>
      </w:r>
      <w:r w:rsidR="000675BD">
        <w:t>over 500 thousand requests.</w:t>
      </w:r>
      <w:r w:rsidR="00A6187F">
        <w:t xml:space="preserve">  I attempted this fuzz, but it was also taking an excessively long time.</w:t>
      </w:r>
    </w:p>
    <w:p w14:paraId="519F8190" w14:textId="397233ED" w:rsidR="00A6187F" w:rsidRDefault="00A6187F">
      <w:r w:rsidRPr="00A6187F">
        <w:drawing>
          <wp:inline distT="0" distB="0" distL="0" distR="0" wp14:anchorId="46AB6422" wp14:editId="382D35B5">
            <wp:extent cx="3130711" cy="558829"/>
            <wp:effectExtent l="0" t="0" r="0" b="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30711" cy="558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ED666" w14:textId="04BE7982" w:rsidR="00A6187F" w:rsidRDefault="007D4576">
      <w:r>
        <w:t xml:space="preserve">I then created a password list based on the list used in the video.  Using this list and </w:t>
      </w:r>
      <w:r w:rsidR="007B527E">
        <w:t xml:space="preserve">the email list I fuzzed the </w:t>
      </w:r>
      <w:proofErr w:type="spellStart"/>
      <w:r w:rsidR="007B527E">
        <w:t>qdpm</w:t>
      </w:r>
      <w:proofErr w:type="spellEnd"/>
      <w:r w:rsidR="007B527E">
        <w:t xml:space="preserve"> website.</w:t>
      </w:r>
    </w:p>
    <w:p w14:paraId="714FDCED" w14:textId="1FDB5B06" w:rsidR="000675BD" w:rsidRDefault="000675BD"/>
    <w:p w14:paraId="3D3FB073" w14:textId="77777777" w:rsidR="000675BD" w:rsidRDefault="000675BD"/>
    <w:p w14:paraId="722344C7" w14:textId="1A4832EA" w:rsidR="00B24831" w:rsidRDefault="00B24831">
      <w:r w:rsidRPr="00B24831">
        <w:rPr>
          <w:noProof/>
        </w:rPr>
        <w:lastRenderedPageBreak/>
        <w:drawing>
          <wp:inline distT="0" distB="0" distL="0" distR="0" wp14:anchorId="5E3BBECA" wp14:editId="077DBA87">
            <wp:extent cx="5943600" cy="2934970"/>
            <wp:effectExtent l="0" t="0" r="0" b="0"/>
            <wp:docPr id="8" name="Picture 8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607CF" w14:textId="5FFDC71B" w:rsidR="007B527E" w:rsidRDefault="00A10DCC">
      <w:r>
        <w:t xml:space="preserve">Using the </w:t>
      </w:r>
      <w:r w:rsidR="00BB2A49">
        <w:t>password spray/fuzz</w:t>
      </w:r>
      <w:r>
        <w:t xml:space="preserve"> I found </w:t>
      </w:r>
      <w:r w:rsidR="0098668A">
        <w:t xml:space="preserve">a login for </w:t>
      </w:r>
      <w:proofErr w:type="spellStart"/>
      <w:r w:rsidR="0098668A">
        <w:t>qdpm</w:t>
      </w:r>
      <w:proofErr w:type="spellEnd"/>
      <w:r w:rsidR="0098668A">
        <w:t>.</w:t>
      </w:r>
      <w:r w:rsidR="00960D3C">
        <w:t xml:space="preserve">  </w:t>
      </w:r>
      <w:r w:rsidR="009F0587">
        <w:t xml:space="preserve">In an actual penetration test this would have taken much longer, but the correct password was provided in the video. </w:t>
      </w:r>
    </w:p>
    <w:p w14:paraId="23D5EE85" w14:textId="1CBCCA4F" w:rsidR="00762709" w:rsidRDefault="00960D3C">
      <w:pPr>
        <w:rPr>
          <w:noProof/>
        </w:rPr>
      </w:pPr>
      <w:r>
        <w:rPr>
          <w:noProof/>
        </w:rPr>
        <w:t xml:space="preserve">  </w:t>
      </w:r>
      <w:r w:rsidR="00762709" w:rsidRPr="00762709">
        <w:rPr>
          <w:noProof/>
        </w:rPr>
        <w:drawing>
          <wp:inline distT="0" distB="0" distL="0" distR="0" wp14:anchorId="5EA25AEA" wp14:editId="1586B786">
            <wp:extent cx="2959252" cy="3105310"/>
            <wp:effectExtent l="0" t="0" r="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59252" cy="310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9F6D1" w14:textId="52578318" w:rsidR="009F0587" w:rsidRDefault="00FC3CFD">
      <w:r>
        <w:t>Using the username and password found in the password spray</w:t>
      </w:r>
      <w:r w:rsidR="00BB2A49">
        <w:t xml:space="preserve"> I successfully logged into the </w:t>
      </w:r>
      <w:proofErr w:type="spellStart"/>
      <w:r w:rsidR="00BB2A49">
        <w:t>qdpm</w:t>
      </w:r>
      <w:proofErr w:type="spellEnd"/>
      <w:r w:rsidR="00BB2A49">
        <w:t xml:space="preserve"> web portal.</w:t>
      </w:r>
    </w:p>
    <w:p w14:paraId="725A9D97" w14:textId="69D4B072" w:rsidR="005173A3" w:rsidRDefault="005173A3">
      <w:r w:rsidRPr="005173A3">
        <w:rPr>
          <w:noProof/>
        </w:rPr>
        <w:lastRenderedPageBreak/>
        <w:drawing>
          <wp:inline distT="0" distB="0" distL="0" distR="0" wp14:anchorId="1F82059E" wp14:editId="7C7D76B0">
            <wp:extent cx="5943600" cy="2204085"/>
            <wp:effectExtent l="0" t="0" r="0" b="5715"/>
            <wp:docPr id="10" name="Picture 10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Shape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4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173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oNotDisplayPageBoundaries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sTQ0MDK0NDY0sjRT0lEKTi0uzszPAykwrgUAO+QcmywAAAA="/>
  </w:docVars>
  <w:rsids>
    <w:rsidRoot w:val="003F311B"/>
    <w:rsid w:val="000374C5"/>
    <w:rsid w:val="0005757E"/>
    <w:rsid w:val="000675BD"/>
    <w:rsid w:val="0020562E"/>
    <w:rsid w:val="00224406"/>
    <w:rsid w:val="0025635A"/>
    <w:rsid w:val="00277E5B"/>
    <w:rsid w:val="002B3EF9"/>
    <w:rsid w:val="002C6B91"/>
    <w:rsid w:val="002F6912"/>
    <w:rsid w:val="00315AEF"/>
    <w:rsid w:val="00340C92"/>
    <w:rsid w:val="00374CAD"/>
    <w:rsid w:val="0038498E"/>
    <w:rsid w:val="00392A68"/>
    <w:rsid w:val="00395A8A"/>
    <w:rsid w:val="003B6B21"/>
    <w:rsid w:val="003F311B"/>
    <w:rsid w:val="00433FE9"/>
    <w:rsid w:val="00456DD7"/>
    <w:rsid w:val="004E2DCD"/>
    <w:rsid w:val="005173A3"/>
    <w:rsid w:val="00570297"/>
    <w:rsid w:val="005B660A"/>
    <w:rsid w:val="006417F3"/>
    <w:rsid w:val="00693D00"/>
    <w:rsid w:val="006D1954"/>
    <w:rsid w:val="00724845"/>
    <w:rsid w:val="00762709"/>
    <w:rsid w:val="007B527E"/>
    <w:rsid w:val="007D4576"/>
    <w:rsid w:val="008411F0"/>
    <w:rsid w:val="00855CDA"/>
    <w:rsid w:val="00863FC1"/>
    <w:rsid w:val="00894B09"/>
    <w:rsid w:val="00900DC6"/>
    <w:rsid w:val="00960D3C"/>
    <w:rsid w:val="0098668A"/>
    <w:rsid w:val="009F0587"/>
    <w:rsid w:val="00A10DCC"/>
    <w:rsid w:val="00A53789"/>
    <w:rsid w:val="00A6187F"/>
    <w:rsid w:val="00B06170"/>
    <w:rsid w:val="00B1283C"/>
    <w:rsid w:val="00B24831"/>
    <w:rsid w:val="00B32291"/>
    <w:rsid w:val="00B36016"/>
    <w:rsid w:val="00B53187"/>
    <w:rsid w:val="00BB2A49"/>
    <w:rsid w:val="00BB6060"/>
    <w:rsid w:val="00C02B49"/>
    <w:rsid w:val="00CE1ECC"/>
    <w:rsid w:val="00D011DA"/>
    <w:rsid w:val="00D24A24"/>
    <w:rsid w:val="00D467E0"/>
    <w:rsid w:val="00D621F6"/>
    <w:rsid w:val="00DC77FA"/>
    <w:rsid w:val="00E06DCA"/>
    <w:rsid w:val="00E67D29"/>
    <w:rsid w:val="00E86D84"/>
    <w:rsid w:val="00EB6930"/>
    <w:rsid w:val="00EC12D9"/>
    <w:rsid w:val="00ED28EB"/>
    <w:rsid w:val="00ED5960"/>
    <w:rsid w:val="00F0108C"/>
    <w:rsid w:val="00F870EC"/>
    <w:rsid w:val="00FC3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5AC6F"/>
  <w15:chartTrackingRefBased/>
  <w15:docId w15:val="{196CBA7C-96B7-4F5C-A13A-B0845D62B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C6B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6B9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2C6B9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C6B9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4</TotalTime>
  <Pages>7</Pages>
  <Words>337</Words>
  <Characters>1924</Characters>
  <Application>Microsoft Office Word</Application>
  <DocSecurity>0</DocSecurity>
  <Lines>16</Lines>
  <Paragraphs>4</Paragraphs>
  <ScaleCrop>false</ScaleCrop>
  <Company/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thro Pesquera</dc:creator>
  <cp:keywords/>
  <dc:description/>
  <cp:lastModifiedBy>Jethro Pesquera</cp:lastModifiedBy>
  <cp:revision>66</cp:revision>
  <dcterms:created xsi:type="dcterms:W3CDTF">2022-01-25T01:51:00Z</dcterms:created>
  <dcterms:modified xsi:type="dcterms:W3CDTF">2022-01-29T17:50:00Z</dcterms:modified>
</cp:coreProperties>
</file>